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4a26918eb057aa520cca9deb854aaaabe06d34"/>
    <w:p>
      <w:pPr>
        <w:pStyle w:val="Heading1"/>
      </w:pPr>
      <w:r>
        <w:t xml:space="preserve">PRD — Indian History Quiz (1900–1947) — Streamlit MVP</w:t>
      </w:r>
    </w:p>
    <w:p>
      <w:pPr>
        <w:pStyle w:val="FirstParagraph"/>
      </w:pPr>
      <w:r>
        <w:t xml:space="preserve">… [previous content remains unchanged above] …</w:t>
      </w:r>
    </w:p>
    <w:p>
      <w:r>
        <w:pict>
          <v:rect style="width:0;height:1.5pt" o:hralign="center" o:hrstd="t" o:hr="t"/>
        </w:pict>
      </w:r>
    </w:p>
    <w:bookmarkStart w:id="20" w:name="question-bank-json-mvp-sample"/>
    <w:p>
      <w:pPr>
        <w:pStyle w:val="Heading2"/>
      </w:pPr>
      <w:r>
        <w:t xml:space="preserve">21. Question Bank JSON (MVP sample)</w:t>
      </w:r>
    </w:p>
    <w:p>
      <w:pPr>
        <w:pStyle w:val="FirstParagraph"/>
      </w:pPr>
      <w:r>
        <w:t xml:space="preserve">Here is a starter</w:t>
      </w:r>
      <w:r>
        <w:t xml:space="preserve"> </w:t>
      </w:r>
      <w:r>
        <w:rPr>
          <w:rStyle w:val="VerbatimChar"/>
        </w:rPr>
        <w:t xml:space="preserve">questions.json</w:t>
      </w:r>
      <w:r>
        <w:t xml:space="preserve"> </w:t>
      </w:r>
      <w:r>
        <w:t xml:space="preserve">file with</w:t>
      </w:r>
      <w:r>
        <w:t xml:space="preserve"> </w:t>
      </w:r>
      <w:r>
        <w:rPr>
          <w:b/>
          <w:bCs/>
        </w:rPr>
        <w:t xml:space="preserve">12 sample questions</w:t>
      </w:r>
      <w:r>
        <w:t xml:space="preserve"> </w:t>
      </w:r>
      <w:r>
        <w:t xml:space="preserve">covering 1900–1947. This can be extended to 50–200 items for a richer quiz experience.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llianwala Ba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which date did the Jallianwala Bagh massacre take place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3 April 1919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 August 1919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 January 1919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 January 192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 April 1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Jallianwala Bagh massacre occurred on 13 April 1919, when British troops fired on a peaceful gathering in Amritsar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ndhi's retur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which year did Mahatma Gandhi return to India from South Africa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915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17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05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hatma Gandhi returned to India in 1915 after two decades in South Africa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Cooperation Mov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 launched the Non-Cooperation Movement in 1920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hatma Gandhi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has Chandra Bos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waharlal Nehr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rdar Pate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hatma Gandh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ndhi launched the Non-Cooperation Movement in 1920 against British rule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on Commi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_fal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imon Commission included Indian member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imon Commission (1928) had no Indian members, sparking nationwide protests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 Mar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_blan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alt March (Dandi March) began in the year ____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93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ndhi's Salt March to Dandi began in March 1930 to protest the salt tax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t India Mov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movement was launched by the Indian National Congress in 1942 demanding an end to British rule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Quit India Moveme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l Disobedience Moveme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Cooperation Moveme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adeshi Moveme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t India Mov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Quit India Movement was launched in August 1942 demanding immediate British withdrawal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 Table Confer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_fal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First Round Table Conference was held in London in 1930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First Round Table Conference took place in London in 1930 to discuss constitutional reforms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_blan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 gained independence in the year ____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947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 became independent on 15 August 1947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hore Se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Congress session declared 'Purna Swaraj' (complete independence) as its goal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ahore Session 1929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tta Session 192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pur Session 192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achi Session 193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hore Session 19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Lahore Session of 1929 declared complete independence (Purna Swaraj) as the Congress goal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agat Sin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_fal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agat Singh was executed in 1929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agat Singh, Rajguru, and Sukhdev were executed on 23 March 1931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ers and Move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 the leader with the associated movement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i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ndh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 March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has Chandra Bos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A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agat Singh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olutionary activities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e pairings reflect prominent associations in the freedom struggle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00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latt 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which year was the Rowlatt Act passed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919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3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05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a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Rowlatt Act was passed in 1919, extending wartime restrictions into peacetime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</w:t>
      </w:r>
      <w:r>
        <w:t xml:space="preserve"> </w:t>
      </w:r>
      <w:r>
        <w:rPr>
          <w:rStyle w:val="VerbatimChar"/>
        </w:rPr>
        <w:t xml:space="preserve">questions.json</w:t>
      </w:r>
      <w:r>
        <w:t xml:space="preserve"> </w:t>
      </w:r>
      <w:r>
        <w:t xml:space="preserve">can be expanded further with more items before launch. It already demonstrates all supported formats: MCQ, True/False, Fill-in-the-blank, and Matching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21:05:23Z</dcterms:created>
  <dcterms:modified xsi:type="dcterms:W3CDTF">2025-09-13T21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